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932B0" w14:textId="0A1924E9" w:rsidR="00892E0E" w:rsidRPr="00FC3510" w:rsidRDefault="00FC3510" w:rsidP="00FC3510">
      <w:pPr>
        <w:pStyle w:val="1"/>
        <w:spacing w:after="240"/>
      </w:pPr>
      <w:r w:rsidRPr="00FC3510">
        <w:t xml:space="preserve">Отчет по пользователям </w:t>
      </w:r>
    </w:p>
    <w:p w14:paraId="3C1BDE31" w14:textId="01459C59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Дата: </w:t>
      </w:r>
      <w:r w:rsidRPr="00FC3510">
        <w:rPr>
          <w:rFonts w:ascii="Times New Roman" w:hAnsi="Times New Roman" w:cs="Times New Roman"/>
          <w:sz w:val="26"/>
          <w:szCs w:val="26"/>
        </w:rPr>
        <w:t>{</w:t>
      </w:r>
      <w:proofErr w:type="spellStart"/>
      <w:r w:rsidR="00A31B19">
        <w:rPr>
          <w:rFonts w:ascii="Times New Roman" w:hAnsi="Times New Roman" w:cs="Times New Roman"/>
          <w:sz w:val="26"/>
          <w:szCs w:val="26"/>
          <w:lang w:val="en-US"/>
        </w:rPr>
        <w:t>currentD</w:t>
      </w:r>
      <w:r>
        <w:rPr>
          <w:rFonts w:ascii="Times New Roman" w:hAnsi="Times New Roman" w:cs="Times New Roman"/>
          <w:sz w:val="26"/>
          <w:szCs w:val="26"/>
          <w:lang w:val="en-US"/>
        </w:rPr>
        <w:t>ate</w:t>
      </w:r>
      <w:proofErr w:type="spellEnd"/>
      <w:r w:rsidRPr="00FC3510">
        <w:rPr>
          <w:rFonts w:ascii="Times New Roman" w:hAnsi="Times New Roman" w:cs="Times New Roman"/>
          <w:sz w:val="26"/>
          <w:szCs w:val="26"/>
        </w:rPr>
        <w:t>}</w:t>
      </w:r>
    </w:p>
    <w:p w14:paraId="1AC08981" w14:textId="20F44B27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Составил пользователь:</w:t>
      </w:r>
      <w:r w:rsidRPr="00FC3510">
        <w:rPr>
          <w:rFonts w:ascii="Times New Roman" w:hAnsi="Times New Roman" w:cs="Times New Roman"/>
          <w:sz w:val="26"/>
          <w:szCs w:val="26"/>
        </w:rPr>
        <w:t xml:space="preserve"> {</w:t>
      </w:r>
      <w:proofErr w:type="spellStart"/>
      <w:r>
        <w:rPr>
          <w:rFonts w:ascii="Times New Roman" w:hAnsi="Times New Roman" w:cs="Times New Roman"/>
          <w:sz w:val="26"/>
          <w:szCs w:val="26"/>
          <w:lang w:val="en-US"/>
        </w:rPr>
        <w:t>currentUser</w:t>
      </w:r>
      <w:proofErr w:type="spellEnd"/>
      <w:r w:rsidRPr="00FC3510">
        <w:rPr>
          <w:rFonts w:ascii="Times New Roman" w:hAnsi="Times New Roman" w:cs="Times New Roman"/>
          <w:sz w:val="26"/>
          <w:szCs w:val="26"/>
        </w:rPr>
        <w:t>}</w:t>
      </w:r>
    </w:p>
    <w:p w14:paraId="1014D22B" w14:textId="48639BBC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Отчет составлен за период:</w:t>
      </w:r>
      <w:r w:rsidRPr="00FC3510">
        <w:rPr>
          <w:rFonts w:ascii="Times New Roman" w:hAnsi="Times New Roman" w:cs="Times New Roman"/>
          <w:sz w:val="26"/>
          <w:szCs w:val="26"/>
        </w:rPr>
        <w:t xml:space="preserve"> {</w:t>
      </w:r>
      <w:r>
        <w:rPr>
          <w:rFonts w:ascii="Times New Roman" w:hAnsi="Times New Roman" w:cs="Times New Roman"/>
          <w:sz w:val="26"/>
          <w:szCs w:val="26"/>
          <w:lang w:val="en-US"/>
        </w:rPr>
        <w:t>period</w:t>
      </w:r>
      <w:r w:rsidRPr="00FC3510">
        <w:rPr>
          <w:rFonts w:ascii="Times New Roman" w:hAnsi="Times New Roman" w:cs="Times New Roman"/>
          <w:sz w:val="26"/>
          <w:szCs w:val="26"/>
        </w:rPr>
        <w:t>}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28584C" w14:paraId="62B2185F" w14:textId="77777777" w:rsidTr="002858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36" w:type="dxa"/>
          </w:tcPr>
          <w:p w14:paraId="29A0CF1C" w14:textId="655DE0B5" w:rsidR="0028584C" w:rsidRPr="0028584C" w:rsidRDefault="0028584C" w:rsidP="00FC3510">
            <w:pPr>
              <w:jc w:val="both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№</w:t>
            </w:r>
          </w:p>
        </w:tc>
        <w:tc>
          <w:tcPr>
            <w:tcW w:w="2336" w:type="dxa"/>
          </w:tcPr>
          <w:p w14:paraId="19363CB1" w14:textId="7D8A9158" w:rsidR="0028584C" w:rsidRPr="0028584C" w:rsidRDefault="0028584C" w:rsidP="00FC3510">
            <w:pPr>
              <w:jc w:val="both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Пользователь</w:t>
            </w:r>
          </w:p>
        </w:tc>
        <w:tc>
          <w:tcPr>
            <w:tcW w:w="2336" w:type="dxa"/>
          </w:tcPr>
          <w:p w14:paraId="50C30BC5" w14:textId="26277D8F" w:rsidR="0028584C" w:rsidRPr="0028584C" w:rsidRDefault="0028584C" w:rsidP="00FC3510">
            <w:pPr>
              <w:jc w:val="both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Почта</w:t>
            </w:r>
          </w:p>
        </w:tc>
        <w:tc>
          <w:tcPr>
            <w:tcW w:w="2337" w:type="dxa"/>
          </w:tcPr>
          <w:p w14:paraId="65A76A9E" w14:textId="04A072F3" w:rsidR="0028584C" w:rsidRPr="0028584C" w:rsidRDefault="0028584C" w:rsidP="00FC3510">
            <w:pPr>
              <w:jc w:val="both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Добавлено определений</w:t>
            </w:r>
          </w:p>
        </w:tc>
      </w:tr>
    </w:tbl>
    <w:p w14:paraId="1438F68B" w14:textId="5C9F1BCF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14:paraId="258BC56F" w14:textId="77777777" w:rsid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4FA75129" w14:textId="77777777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</w:p>
    <w:sectPr w:rsidR="00FC3510" w:rsidRPr="00FC351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sjQEAgMTUwNzMyUdpeDU4uLM/DyQAsNaAMNiQlMsAAAA"/>
  </w:docVars>
  <w:rsids>
    <w:rsidRoot w:val="0009467C"/>
    <w:rsid w:val="00002DB3"/>
    <w:rsid w:val="0009467C"/>
    <w:rsid w:val="00212A00"/>
    <w:rsid w:val="0028584C"/>
    <w:rsid w:val="002D5E90"/>
    <w:rsid w:val="006403D5"/>
    <w:rsid w:val="006F7540"/>
    <w:rsid w:val="007118B5"/>
    <w:rsid w:val="00A31B19"/>
    <w:rsid w:val="00B03B51"/>
    <w:rsid w:val="00FC3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A6841"/>
  <w15:chartTrackingRefBased/>
  <w15:docId w15:val="{09EED3B9-9AD6-4374-88B9-7F666B4BF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C3510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="Times New Roman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C3510"/>
    <w:rPr>
      <w:rFonts w:ascii="Times New Roman" w:eastAsiaTheme="majorEastAsia" w:hAnsi="Times New Roman" w:cs="Times New Roman"/>
      <w:sz w:val="36"/>
      <w:szCs w:val="36"/>
    </w:rPr>
  </w:style>
  <w:style w:type="table" w:styleId="a3">
    <w:name w:val="Table Grid"/>
    <w:basedOn w:val="a1"/>
    <w:uiPriority w:val="39"/>
    <w:rsid w:val="0028584C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imes New Roman" w:hAnsi="Times New Roman"/>
        <w:b/>
        <w:i w:val="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7E6E6" w:themeFill="background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24</Words>
  <Characters>14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на Гурова</dc:creator>
  <cp:keywords/>
  <dc:description/>
  <cp:lastModifiedBy>Анна Гурова</cp:lastModifiedBy>
  <cp:revision>6</cp:revision>
  <dcterms:created xsi:type="dcterms:W3CDTF">2020-05-23T17:05:00Z</dcterms:created>
  <dcterms:modified xsi:type="dcterms:W3CDTF">2020-05-23T18:38:00Z</dcterms:modified>
</cp:coreProperties>
</file>